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3ED2025C" w:rsidR="003D6D34" w:rsidRPr="009C1FA4" w:rsidRDefault="003D6D34" w:rsidP="00160330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2360F80F" w:rsidR="00EE490F" w:rsidRPr="009C1FA4" w:rsidRDefault="00EE490F" w:rsidP="00160330">
      <w:pPr>
        <w:jc w:val="right"/>
        <w:rPr>
          <w:rFonts w:cstheme="minorHAnsi"/>
        </w:rPr>
      </w:pPr>
    </w:p>
    <w:p w14:paraId="07B119F7" w14:textId="2B39ACD7" w:rsidR="00EE490F" w:rsidRPr="009C1FA4" w:rsidRDefault="00EE490F" w:rsidP="00160330">
      <w:pPr>
        <w:jc w:val="right"/>
        <w:rPr>
          <w:rFonts w:cstheme="minorHAnsi"/>
        </w:rPr>
      </w:pPr>
    </w:p>
    <w:p w14:paraId="303DD5CC" w14:textId="0C994EBD" w:rsidR="00EE490F" w:rsidRPr="009C1FA4" w:rsidRDefault="00EE490F" w:rsidP="00160330">
      <w:pPr>
        <w:jc w:val="right"/>
        <w:rPr>
          <w:rFonts w:cstheme="minorHAnsi"/>
        </w:rPr>
      </w:pPr>
    </w:p>
    <w:p w14:paraId="4F3FCE5F" w14:textId="61069619" w:rsidR="00EE490F" w:rsidRDefault="00EE490F" w:rsidP="00160330">
      <w:pPr>
        <w:jc w:val="right"/>
        <w:rPr>
          <w:rFonts w:cstheme="minorHAnsi"/>
        </w:rPr>
      </w:pPr>
    </w:p>
    <w:p w14:paraId="29AC26E3" w14:textId="77777777" w:rsidR="009C1FA4" w:rsidRDefault="009C1FA4" w:rsidP="00160330">
      <w:pPr>
        <w:jc w:val="right"/>
        <w:rPr>
          <w:rFonts w:cstheme="minorHAnsi"/>
        </w:rPr>
      </w:pPr>
    </w:p>
    <w:p w14:paraId="5DDCF57E" w14:textId="78ED7F4F" w:rsidR="00EE490F" w:rsidRPr="009C1FA4" w:rsidRDefault="00EE490F" w:rsidP="00160330">
      <w:pPr>
        <w:jc w:val="right"/>
        <w:rPr>
          <w:rFonts w:cstheme="minorHAnsi"/>
        </w:rPr>
      </w:pPr>
    </w:p>
    <w:p w14:paraId="6B699674" w14:textId="1F14395D" w:rsidR="00922296" w:rsidRDefault="00922296" w:rsidP="00160330">
      <w:pPr>
        <w:rPr>
          <w:rFonts w:cstheme="minorHAnsi"/>
          <w:sz w:val="32"/>
          <w:szCs w:val="32"/>
        </w:rPr>
      </w:pPr>
    </w:p>
    <w:p w14:paraId="56CCBD86" w14:textId="77777777" w:rsidR="009C1FA4" w:rsidRPr="009C1FA4" w:rsidRDefault="009C1FA4" w:rsidP="00160330">
      <w:pPr>
        <w:rPr>
          <w:rFonts w:cstheme="minorHAnsi"/>
          <w:sz w:val="32"/>
          <w:szCs w:val="32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6"/>
        <w:gridCol w:w="4826"/>
      </w:tblGrid>
      <w:tr w:rsidR="00A73FEF" w:rsidRPr="009C1FA4" w14:paraId="0B14D71A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8060C5B" w14:textId="760EEA88" w:rsidR="00A73FEF" w:rsidRPr="009C1FA4" w:rsidRDefault="00A73FEF" w:rsidP="00160330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 Titl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73FEF" w:rsidRPr="009C1FA4" w14:paraId="6854BA15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98CC455" w14:textId="40B1136E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de: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A73FEF" w:rsidRPr="009C1FA4" w14:paraId="1049BB9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1573A33B" w14:textId="79E1CA2C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Department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1EA31300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7AF642D" w14:textId="5497E23B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Program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766C91CB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11CBC31" w14:textId="6BE6DCC9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lleg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3B1E8B4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E220B76" w14:textId="7EFAC53F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Institution: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413C95BD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  <w:vAlign w:val="center"/>
          </w:tcPr>
          <w:p w14:paraId="79296E5D" w14:textId="42C3DB99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Academic Yea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  <w:vAlign w:val="center"/>
          </w:tcPr>
          <w:p w14:paraId="1DD2F638" w14:textId="4A69C56F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Semeste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4234E2E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</w:tcPr>
          <w:p w14:paraId="34D30FC1" w14:textId="154EF423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urse Instruct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="004C517B"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</w:tcPr>
          <w:p w14:paraId="4C4953DE" w14:textId="769FC646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Supervis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6712735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F5766E0" w14:textId="0C6E7B11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Experience location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50681096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9E0CEBD" w14:textId="42A95C6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ection</w:t>
            </w:r>
            <w:r w:rsidR="004C517B" w:rsidRPr="009C1FA4">
              <w:rPr>
                <w:rFonts w:cstheme="minorHAnsi"/>
                <w:color w:val="5279BB"/>
                <w:sz w:val="24"/>
                <w:szCs w:val="24"/>
              </w:rPr>
              <w:t xml:space="preserve">/groups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1A8CC6D2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35121DC" w14:textId="0C929870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Starting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0C5E0293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5B42E39" w14:textId="1947D5B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Completed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7C063C9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0D9567EB" w14:textId="6C2C3248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Report Dat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160330">
      <w:pPr>
        <w:jc w:val="right"/>
        <w:rPr>
          <w:rFonts w:cstheme="minorHAnsi"/>
          <w:sz w:val="32"/>
          <w:szCs w:val="32"/>
        </w:rPr>
      </w:pPr>
    </w:p>
    <w:p w14:paraId="3D83D68F" w14:textId="77777777" w:rsidR="009C1FA4" w:rsidRPr="009C1FA4" w:rsidRDefault="009C1FA4" w:rsidP="00160330">
      <w:pPr>
        <w:jc w:val="right"/>
        <w:rPr>
          <w:rFonts w:cstheme="minorHAnsi"/>
          <w:sz w:val="32"/>
          <w:szCs w:val="32"/>
          <w:rtl/>
        </w:rPr>
      </w:pPr>
    </w:p>
    <w:sdt>
      <w:sdtPr>
        <w:rPr>
          <w:rStyle w:val="a5"/>
          <w:rFonts w:asciiTheme="minorHAnsi" w:hAnsiTheme="minorHAnsi" w:cstheme="minorHAnsi"/>
          <w:color w:val="7030A0"/>
          <w:sz w:val="44"/>
          <w:szCs w:val="44"/>
        </w:rPr>
        <w:id w:val="-1660458688"/>
        <w:docPartObj>
          <w:docPartGallery w:val="Table of Contents"/>
          <w:docPartUnique/>
        </w:docPartObj>
      </w:sdtPr>
      <w:sdtEndPr>
        <w:rPr>
          <w:rStyle w:val="a0"/>
          <w:b/>
          <w:bCs/>
          <w:noProof/>
          <w:color w:val="auto"/>
          <w:sz w:val="22"/>
          <w:szCs w:val="22"/>
        </w:rPr>
      </w:sdtEndPr>
      <w:sdtContent>
        <w:p w14:paraId="00DFF227" w14:textId="5B61B5AF" w:rsidR="00F04A11" w:rsidRPr="00763804" w:rsidRDefault="00F04A11" w:rsidP="00763804">
          <w:pPr>
            <w:spacing w:line="360" w:lineRule="auto"/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</w:pPr>
          <w:r w:rsidRPr="00763804"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  <w:t>Contents</w:t>
          </w:r>
        </w:p>
        <w:p w14:paraId="274E2EDA" w14:textId="08478E10" w:rsidR="00763804" w:rsidRPr="00763804" w:rsidRDefault="00F04A11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r w:rsidRPr="00763804">
            <w:rPr>
              <w:rFonts w:cstheme="minorHAnsi"/>
              <w:sz w:val="28"/>
              <w:szCs w:val="28"/>
            </w:rPr>
            <w:fldChar w:fldCharType="begin"/>
          </w:r>
          <w:r w:rsidRPr="00763804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763804">
            <w:rPr>
              <w:rFonts w:cstheme="minorHAnsi"/>
              <w:sz w:val="28"/>
              <w:szCs w:val="28"/>
            </w:rPr>
            <w:fldChar w:fldCharType="separate"/>
          </w:r>
          <w:hyperlink w:anchor="_Toc135917435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5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683B7B" w14:textId="34A7AF33" w:rsidR="00763804" w:rsidRPr="00763804" w:rsidRDefault="00376FD7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6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Field Experience Learning Outcom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6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BED92B" w14:textId="30447E85" w:rsidR="00763804" w:rsidRPr="00763804" w:rsidRDefault="00376FD7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7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Difficulties and Challeng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7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9E074A" w14:textId="4CBA833A" w:rsidR="00763804" w:rsidRPr="00763804" w:rsidRDefault="00376FD7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8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Field Experience Improvement Plan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8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8A4BFE" w14:textId="55A0770B" w:rsidR="00763804" w:rsidRPr="00763804" w:rsidRDefault="00376FD7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9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Report Approval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9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596456" w14:textId="57922C42" w:rsidR="00F04A11" w:rsidRPr="009C1FA4" w:rsidRDefault="00F04A11" w:rsidP="00763804">
          <w:pPr>
            <w:spacing w:line="360" w:lineRule="auto"/>
            <w:rPr>
              <w:rFonts w:cstheme="minorHAnsi"/>
            </w:rPr>
          </w:pPr>
          <w:r w:rsidRPr="00763804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D5EE7E" w14:textId="4FECE126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D865348" w14:textId="3535E140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6F0F23E5" w14:textId="32E10B9E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E8776F3" w14:textId="2DEB3E37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34BE9A39" w14:textId="0F2F592C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267CA602" w14:textId="16F956F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68A436E" w14:textId="3149BCE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022934A" w14:textId="669D9A02" w:rsidR="00B01484" w:rsidRPr="009C1FA4" w:rsidRDefault="00B01484" w:rsidP="00160330">
      <w:pPr>
        <w:rPr>
          <w:rFonts w:cstheme="minorHAnsi"/>
          <w:color w:val="4C3D8E"/>
          <w:sz w:val="32"/>
          <w:szCs w:val="32"/>
          <w:rtl/>
        </w:rPr>
      </w:pPr>
    </w:p>
    <w:p w14:paraId="472A2408" w14:textId="14354DC5" w:rsidR="00E11124" w:rsidRPr="009C1FA4" w:rsidRDefault="00E11124" w:rsidP="00160330">
      <w:pPr>
        <w:rPr>
          <w:rFonts w:cstheme="minorHAnsi"/>
          <w:color w:val="4C3D8E"/>
          <w:sz w:val="32"/>
          <w:szCs w:val="32"/>
        </w:rPr>
      </w:pPr>
      <w:r w:rsidRPr="009C1FA4"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9C1FA4" w:rsidRDefault="00C81CB5" w:rsidP="00160330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13591743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1"/>
      <w:bookmarkEnd w:id="2"/>
    </w:p>
    <w:p w14:paraId="73F7A581" w14:textId="4D12A44A" w:rsidR="00A73FEF" w:rsidRPr="009C1FA4" w:rsidRDefault="00DC59EF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505"/>
        <w:gridCol w:w="482"/>
        <w:gridCol w:w="495"/>
        <w:gridCol w:w="486"/>
        <w:gridCol w:w="491"/>
        <w:gridCol w:w="491"/>
        <w:gridCol w:w="511"/>
        <w:gridCol w:w="425"/>
        <w:gridCol w:w="718"/>
        <w:gridCol w:w="577"/>
        <w:gridCol w:w="589"/>
        <w:gridCol w:w="577"/>
        <w:gridCol w:w="577"/>
        <w:gridCol w:w="577"/>
        <w:gridCol w:w="763"/>
      </w:tblGrid>
      <w:tr w:rsidR="001F2297" w:rsidRPr="009C1FA4" w14:paraId="78CDE1BF" w14:textId="77777777" w:rsidTr="00160330">
        <w:trPr>
          <w:trHeight w:val="354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14:paraId="1295E80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590" w:type="dxa"/>
            <w:gridSpan w:val="9"/>
            <w:shd w:val="clear" w:color="auto" w:fill="4C3D8E"/>
            <w:vAlign w:val="center"/>
          </w:tcPr>
          <w:p w14:paraId="1BF39C14" w14:textId="46B75046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639" w:type="dxa"/>
            <w:gridSpan w:val="6"/>
            <w:shd w:val="clear" w:color="auto" w:fill="4C3D8E"/>
            <w:vAlign w:val="center"/>
          </w:tcPr>
          <w:p w14:paraId="6BB779F0" w14:textId="30BDDF30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160330" w:rsidRPr="009C1FA4" w14:paraId="6B107AF5" w14:textId="77777777" w:rsidTr="00160330">
        <w:trPr>
          <w:cantSplit/>
          <w:trHeight w:val="1134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4C3D8E"/>
            <w:vAlign w:val="center"/>
          </w:tcPr>
          <w:p w14:paraId="0D5A5C71" w14:textId="7777777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68" w:type="dxa"/>
            <w:shd w:val="clear" w:color="auto" w:fill="9498CB"/>
            <w:vAlign w:val="center"/>
          </w:tcPr>
          <w:p w14:paraId="3341C686" w14:textId="34EF7B1E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2" w:type="dxa"/>
            <w:shd w:val="clear" w:color="auto" w:fill="9498CB"/>
            <w:vAlign w:val="center"/>
          </w:tcPr>
          <w:p w14:paraId="5EC54870" w14:textId="3DAFC8A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25964555" w14:textId="2B4F5E9B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11" w:type="dxa"/>
            <w:shd w:val="clear" w:color="auto" w:fill="9498CB"/>
            <w:vAlign w:val="center"/>
          </w:tcPr>
          <w:p w14:paraId="2C6BE920" w14:textId="0093378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704" w:type="dxa"/>
            <w:shd w:val="clear" w:color="auto" w:fill="9498CB"/>
            <w:vAlign w:val="center"/>
          </w:tcPr>
          <w:p w14:paraId="42DB2DFE" w14:textId="07EDFA4A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6D803A0B" w14:textId="6EDAD1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5" w:type="dxa"/>
            <w:shd w:val="clear" w:color="auto" w:fill="9498CB"/>
            <w:textDirection w:val="btLr"/>
            <w:vAlign w:val="center"/>
          </w:tcPr>
          <w:p w14:paraId="6B3FB0DA" w14:textId="2F2EA74D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05709AF4" w14:textId="26B77DF8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4BF52A94" w14:textId="089B04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176F427D" w14:textId="50B3BA55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742" w:type="dxa"/>
            <w:shd w:val="clear" w:color="auto" w:fill="9498CB"/>
            <w:textDirection w:val="btLr"/>
            <w:vAlign w:val="center"/>
          </w:tcPr>
          <w:p w14:paraId="22567D45" w14:textId="13E783DB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160330" w:rsidRPr="009C1FA4" w14:paraId="2072044B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724A005D" w14:textId="3DFF2E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2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60330" w:rsidRPr="009C1FA4" w14:paraId="52305F7A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511B80F8" w14:textId="5BFA35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2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37A96149" w14:textId="77777777" w:rsidR="00160330" w:rsidRDefault="00160330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Ref115698098"/>
    </w:p>
    <w:p w14:paraId="6B454905" w14:textId="1A408134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3"/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</w:p>
    <w:p w14:paraId="096921D3" w14:textId="453986A2" w:rsidR="003A4ABD" w:rsidRPr="00160330" w:rsidRDefault="002E343C" w:rsidP="00160330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lang w:bidi="ar-EG"/>
        </w:rPr>
      </w:pPr>
      <w:r w:rsidRPr="00160330">
        <w:rPr>
          <w:rFonts w:cstheme="minorHAnsi"/>
          <w:lang w:bidi="ar-EG"/>
        </w:rPr>
        <w:t>Including special factors (if any) affecting the results</w:t>
      </w:r>
      <w:r w:rsidR="000C4910">
        <w:rPr>
          <w:rFonts w:cstheme="minorHAnsi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160330" w14:paraId="241DE289" w14:textId="77777777" w:rsidTr="00E11124">
        <w:tc>
          <w:tcPr>
            <w:tcW w:w="9628" w:type="dxa"/>
          </w:tcPr>
          <w:p w14:paraId="0AFCED07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457BF8D7" w14:textId="77777777" w:rsidR="00A15275" w:rsidRDefault="00A15275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</w:p>
    <w:p w14:paraId="27AE6199" w14:textId="2F9D6D6F" w:rsidR="004F09C2" w:rsidRPr="009C1FA4" w:rsidRDefault="004F09C2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. Recommendation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9C1FA4" w14:paraId="2F07B7EA" w14:textId="77777777" w:rsidTr="00E11124">
        <w:tc>
          <w:tcPr>
            <w:tcW w:w="9628" w:type="dxa"/>
          </w:tcPr>
          <w:p w14:paraId="0D05B544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20121469" w14:textId="77777777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4" w:name="_Toc135917436"/>
      <w:bookmarkStart w:id="5" w:name="_Ref115698113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Field Experience Learning Outcomes</w:t>
      </w:r>
      <w:bookmarkEnd w:id="4"/>
    </w:p>
    <w:p w14:paraId="00AAD8E1" w14:textId="12CB65EE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2226"/>
        <w:gridCol w:w="1007"/>
        <w:gridCol w:w="1418"/>
        <w:gridCol w:w="1131"/>
        <w:gridCol w:w="990"/>
        <w:gridCol w:w="2308"/>
      </w:tblGrid>
      <w:tr w:rsidR="00807650" w:rsidRPr="009C1FA4" w14:paraId="493C9918" w14:textId="77777777" w:rsidTr="00160330">
        <w:trPr>
          <w:trHeight w:val="507"/>
          <w:tblHeader/>
          <w:tblCellSpacing w:w="7" w:type="dxa"/>
          <w:jc w:val="center"/>
        </w:trPr>
        <w:tc>
          <w:tcPr>
            <w:tcW w:w="2757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993" w:type="dxa"/>
            <w:vMerge w:val="restart"/>
            <w:shd w:val="clear" w:color="auto" w:fill="4C3D8E"/>
            <w:vAlign w:val="center"/>
          </w:tcPr>
          <w:p w14:paraId="2DCE3B20" w14:textId="3CF72797" w:rsidR="00807650" w:rsidRPr="009C1FA4" w:rsidRDefault="00A73FEF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404" w:type="dxa"/>
            <w:vMerge w:val="restart"/>
            <w:shd w:val="clear" w:color="auto" w:fill="4C3D8E"/>
            <w:vAlign w:val="center"/>
          </w:tcPr>
          <w:p w14:paraId="5BBF0E3E" w14:textId="6D6468D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107" w:type="dxa"/>
            <w:gridSpan w:val="2"/>
            <w:shd w:val="clear" w:color="auto" w:fill="4C3D8E"/>
            <w:vAlign w:val="center"/>
          </w:tcPr>
          <w:p w14:paraId="4B9255A3" w14:textId="67473C1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2287" w:type="dxa"/>
            <w:vMerge w:val="restart"/>
            <w:shd w:val="clear" w:color="auto" w:fill="4C3D8E"/>
            <w:vAlign w:val="center"/>
          </w:tcPr>
          <w:p w14:paraId="7C6A2441" w14:textId="77777777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9C1FA4" w14:paraId="4EB83307" w14:textId="77777777" w:rsidTr="00160330">
        <w:trPr>
          <w:trHeight w:val="266"/>
          <w:tblHeader/>
          <w:tblCellSpacing w:w="7" w:type="dxa"/>
          <w:jc w:val="center"/>
        </w:trPr>
        <w:tc>
          <w:tcPr>
            <w:tcW w:w="2757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BDBDB" w:themeFill="accent3" w:themeFillTint="66"/>
          </w:tcPr>
          <w:p w14:paraId="470399F0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404" w:type="dxa"/>
            <w:vMerge/>
            <w:shd w:val="clear" w:color="auto" w:fill="DBDBDB" w:themeFill="accent3" w:themeFillTint="66"/>
          </w:tcPr>
          <w:p w14:paraId="70356B0B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117" w:type="dxa"/>
            <w:shd w:val="clear" w:color="auto" w:fill="9498CB"/>
            <w:vAlign w:val="center"/>
          </w:tcPr>
          <w:p w14:paraId="4C58838D" w14:textId="287743E9" w:rsidR="00807650" w:rsidRPr="009C1FA4" w:rsidRDefault="00394F02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 Level</w:t>
            </w:r>
          </w:p>
        </w:tc>
        <w:tc>
          <w:tcPr>
            <w:tcW w:w="976" w:type="dxa"/>
            <w:shd w:val="clear" w:color="auto" w:fill="9498CB"/>
            <w:vAlign w:val="center"/>
          </w:tcPr>
          <w:p w14:paraId="7ABB8A1E" w14:textId="6668839F" w:rsidR="00807650" w:rsidRPr="009C1FA4" w:rsidRDefault="00120180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ual Level</w:t>
            </w:r>
          </w:p>
        </w:tc>
        <w:tc>
          <w:tcPr>
            <w:tcW w:w="2287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8CE39B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0B8A606C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1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56A1D0A5" w14:textId="4A82D96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9C1FA4" w14:paraId="31639330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3A89BB70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0E87ED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257F9E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041B7C19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D7488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AAF0B0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846DB9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C473C6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4127606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34698F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668602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D3D992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0F283C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1596F60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5B6A68E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4C3288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3E46CF7" w14:textId="40C76364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1D3539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1DDCF14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0208E7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3C06B0D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7BA1B3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69B3E0C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977C51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3DF6B50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3C8AF222" w14:textId="0CE4EC3F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9C1FA4" w14:paraId="63EC95CE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42D1BD4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358360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6A1D521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1E3AC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164C4B3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7ED297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305C671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45C143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063BEA9D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43A4364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DC3AA0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265D71C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69E3C15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17C9705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03BA7D0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4ECE7FF4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B808088" w14:textId="24EE567B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BCFD99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3FDB5D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5D929A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5C2CFD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45173E9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27C86B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0669A6FC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630F8C6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668B3B2A" w14:textId="08EE67D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9C1FA4" w14:paraId="0DD5856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E37B42B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A0785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6DAA9B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10471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1C8448A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19E3D57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481ACF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2D668FB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36B9C0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24EA48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7E0B521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135853C2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3E91FD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1B481D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04E6BC6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090AA4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6861A14" w14:textId="5B36BA7D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31A31EA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59DB193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63F5F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6DFDA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74D7BF4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13D2FF1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73A3B8B" w14:textId="77777777" w:rsidR="00371CBD" w:rsidRDefault="00371CBD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</w:rPr>
      </w:pPr>
    </w:p>
    <w:p w14:paraId="1E20D55C" w14:textId="77777777" w:rsidR="00160330" w:rsidRPr="009C1FA4" w:rsidRDefault="00160330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B6A87EF" w14:textId="6D1DDF99" w:rsidR="00120180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6" w:name="_Ref115698116"/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6"/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160330" w:rsidRPr="009C1FA4" w14:paraId="4F9925AB" w14:textId="77777777" w:rsidTr="008B08A1">
        <w:tc>
          <w:tcPr>
            <w:tcW w:w="9628" w:type="dxa"/>
          </w:tcPr>
          <w:p w14:paraId="1784756A" w14:textId="77777777" w:rsidR="00160330" w:rsidRPr="00160330" w:rsidRDefault="00160330" w:rsidP="008B08A1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0C41CDEC" w14:textId="55D966EA" w:rsidR="00120180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7" w:name="_Toc135917437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Difficulties and Challenges</w:t>
      </w:r>
      <w:bookmarkEnd w:id="7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115"/>
        <w:gridCol w:w="3347"/>
        <w:gridCol w:w="3166"/>
      </w:tblGrid>
      <w:tr w:rsidR="00AA219C" w:rsidRPr="009C1FA4" w14:paraId="277E4194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  <w:tblHeader/>
        </w:trPr>
        <w:tc>
          <w:tcPr>
            <w:tcW w:w="3115" w:type="dxa"/>
            <w:vAlign w:val="center"/>
          </w:tcPr>
          <w:p w14:paraId="640BDFC5" w14:textId="4531FB9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fficulties and Challenges</w:t>
            </w:r>
          </w:p>
        </w:tc>
        <w:tc>
          <w:tcPr>
            <w:tcW w:w="3347" w:type="dxa"/>
            <w:vAlign w:val="center"/>
          </w:tcPr>
          <w:p w14:paraId="76F4716A" w14:textId="3A6366F5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onsequences </w:t>
            </w:r>
          </w:p>
        </w:tc>
        <w:tc>
          <w:tcPr>
            <w:tcW w:w="3166" w:type="dxa"/>
            <w:vAlign w:val="center"/>
          </w:tcPr>
          <w:p w14:paraId="68A340D9" w14:textId="2BE1D66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 Taken</w:t>
            </w:r>
          </w:p>
        </w:tc>
      </w:tr>
      <w:tr w:rsidR="00AA219C" w:rsidRPr="009C1FA4" w14:paraId="2697292E" w14:textId="77777777" w:rsidTr="003D50C9">
        <w:trPr>
          <w:trHeight w:val="276"/>
        </w:trPr>
        <w:tc>
          <w:tcPr>
            <w:tcW w:w="3115" w:type="dxa"/>
          </w:tcPr>
          <w:p w14:paraId="31A687C2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CB2F1C5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7F1F9AB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07D4E811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10138DA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92ECFA8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3E14781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5FEAADC7" w14:textId="77777777" w:rsidTr="003D50C9">
        <w:trPr>
          <w:trHeight w:val="276"/>
        </w:trPr>
        <w:tc>
          <w:tcPr>
            <w:tcW w:w="3115" w:type="dxa"/>
          </w:tcPr>
          <w:p w14:paraId="0DD799D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233663E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8A3DD6C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7B5D13A6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491990B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74D2C6F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5284B9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01FA1034" w14:textId="34367995" w:rsidR="009C2CB4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8" w:name="_Toc135917438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Field Experience Improvement Plan</w:t>
      </w:r>
      <w:bookmarkEnd w:id="8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9C1FA4" w14:paraId="6864ECBA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9" w:name="_Hlk1046756"/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9C1FA4" w14:paraId="7AB1F796" w14:textId="77777777" w:rsidTr="003D50C9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9C1FA4" w14:paraId="0553280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4AC86839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59F586DB" w14:textId="77777777" w:rsidTr="003D50C9">
        <w:trPr>
          <w:trHeight w:val="345"/>
        </w:trPr>
        <w:tc>
          <w:tcPr>
            <w:tcW w:w="3761" w:type="dxa"/>
          </w:tcPr>
          <w:p w14:paraId="6234504A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6D1BAE2B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33225CC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7D1BEB64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</w:tbl>
    <w:bookmarkEnd w:id="9"/>
    <w:p w14:paraId="4F1CBCAE" w14:textId="5E6DABCB" w:rsidR="009410D1" w:rsidRPr="003D50C9" w:rsidRDefault="00AA219C">
      <w:pPr>
        <w:spacing w:after="0"/>
        <w:ind w:right="43"/>
        <w:jc w:val="both"/>
        <w:rPr>
          <w:rFonts w:cstheme="minorHAnsi"/>
          <w:sz w:val="20"/>
          <w:szCs w:val="20"/>
          <w:lang w:bidi="ar-EG"/>
        </w:rPr>
      </w:pPr>
      <w:r w:rsidRPr="003D50C9">
        <w:rPr>
          <w:rFonts w:cstheme="minorHAnsi"/>
          <w:sz w:val="20"/>
          <w:szCs w:val="20"/>
          <w:lang w:bidi="ar-EG"/>
        </w:rPr>
        <w:t xml:space="preserve">* The plan/measures should be discussed in the Department Council and included in the </w:t>
      </w:r>
      <w:r w:rsidR="002D6A3D">
        <w:rPr>
          <w:rFonts w:cstheme="minorHAnsi"/>
          <w:sz w:val="20"/>
          <w:szCs w:val="20"/>
          <w:lang w:bidi="ar-EG"/>
        </w:rPr>
        <w:t>A</w:t>
      </w:r>
      <w:r w:rsidR="002D6A3D" w:rsidRPr="003D50C9">
        <w:rPr>
          <w:rFonts w:cstheme="minorHAnsi"/>
          <w:sz w:val="20"/>
          <w:szCs w:val="20"/>
          <w:lang w:bidi="ar-EG"/>
        </w:rPr>
        <w:t xml:space="preserve">nnual </w:t>
      </w:r>
      <w:r w:rsidR="002D6A3D">
        <w:rPr>
          <w:rFonts w:cstheme="minorHAnsi"/>
          <w:sz w:val="20"/>
          <w:szCs w:val="20"/>
          <w:lang w:bidi="ar-EG"/>
        </w:rPr>
        <w:t>P</w:t>
      </w:r>
      <w:r w:rsidR="002D6A3D" w:rsidRPr="003D50C9">
        <w:rPr>
          <w:rFonts w:cstheme="minorHAnsi"/>
          <w:sz w:val="20"/>
          <w:szCs w:val="20"/>
          <w:lang w:bidi="ar-EG"/>
        </w:rPr>
        <w:t xml:space="preserve">rogram </w:t>
      </w:r>
      <w:r w:rsidRPr="003D50C9">
        <w:rPr>
          <w:rFonts w:cstheme="minorHAnsi"/>
          <w:sz w:val="20"/>
          <w:szCs w:val="20"/>
          <w:lang w:bidi="ar-EG"/>
        </w:rPr>
        <w:t>development plan with responsibility identified and implementation scheduled.</w:t>
      </w:r>
    </w:p>
    <w:p w14:paraId="2A192D24" w14:textId="77777777" w:rsidR="00AA219C" w:rsidRPr="009C1FA4" w:rsidRDefault="00AA219C" w:rsidP="00160330">
      <w:pPr>
        <w:spacing w:after="0"/>
        <w:ind w:right="43"/>
        <w:jc w:val="both"/>
        <w:rPr>
          <w:rFonts w:cstheme="minorHAnsi"/>
          <w:lang w:bidi="ar-EG"/>
        </w:rPr>
      </w:pPr>
    </w:p>
    <w:p w14:paraId="76441329" w14:textId="2A51D0DA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0" w:name="_Toc135917439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</w:t>
      </w:r>
      <w:bookmarkStart w:id="11" w:name="_Toc532159378"/>
      <w:bookmarkStart w:id="12" w:name="_Toc4061787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Report Approval</w:t>
      </w:r>
      <w:bookmarkEnd w:id="10"/>
      <w:bookmarkEnd w:id="11"/>
      <w:bookmarkEnd w:id="12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A0" w:firstRow="1" w:lastRow="0" w:firstColumn="1" w:lastColumn="0" w:noHBand="1" w:noVBand="1"/>
      </w:tblPr>
      <w:tblGrid>
        <w:gridCol w:w="2861"/>
        <w:gridCol w:w="6747"/>
      </w:tblGrid>
      <w:tr w:rsidR="00AA219C" w:rsidRPr="009C1FA4" w14:paraId="39C6B08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C9FFC37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47" w:type="dxa"/>
            <w:vAlign w:val="center"/>
          </w:tcPr>
          <w:p w14:paraId="109B8840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AA219C" w:rsidRPr="009C1FA4" w14:paraId="5A58F35A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166FFEFF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47" w:type="dxa"/>
            <w:vAlign w:val="center"/>
          </w:tcPr>
          <w:p w14:paraId="61963415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A219C" w:rsidRPr="009C1FA4" w14:paraId="62B9D7E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17CA8DA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747" w:type="dxa"/>
            <w:vAlign w:val="center"/>
          </w:tcPr>
          <w:p w14:paraId="46666EEA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0E9DA5E6" w14:textId="77777777" w:rsidR="00AA219C" w:rsidRPr="009C1FA4" w:rsidRDefault="00AA219C" w:rsidP="00160330">
      <w:pPr>
        <w:spacing w:after="0" w:line="240" w:lineRule="auto"/>
        <w:rPr>
          <w:rFonts w:eastAsia="Times New Roman" w:cstheme="minorHAnsi"/>
          <w:b/>
          <w:bCs/>
          <w:color w:val="365F91"/>
          <w:sz w:val="28"/>
          <w:szCs w:val="20"/>
          <w:lang w:bidi="ar-EG"/>
        </w:rPr>
      </w:pPr>
    </w:p>
    <w:p w14:paraId="5C91C916" w14:textId="50F21343" w:rsidR="00AA219C" w:rsidRPr="009C1FA4" w:rsidRDefault="00AA219C" w:rsidP="00160330">
      <w:pPr>
        <w:spacing w:after="0"/>
        <w:ind w:right="43"/>
        <w:jc w:val="both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AA219C" w:rsidRPr="009C1FA4" w:rsidSect="00E1112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E57482" w14:textId="77777777" w:rsidR="00376FD7" w:rsidRDefault="00376FD7" w:rsidP="00EE490F">
      <w:pPr>
        <w:spacing w:after="0" w:line="240" w:lineRule="auto"/>
      </w:pPr>
      <w:r>
        <w:separator/>
      </w:r>
    </w:p>
  </w:endnote>
  <w:endnote w:type="continuationSeparator" w:id="0">
    <w:p w14:paraId="2B74DBA5" w14:textId="77777777" w:rsidR="00376FD7" w:rsidRDefault="00376FD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EA89849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A1AF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3C8B14" w14:textId="77777777" w:rsidR="00376FD7" w:rsidRDefault="00376FD7" w:rsidP="00EE490F">
      <w:pPr>
        <w:spacing w:after="0" w:line="240" w:lineRule="auto"/>
      </w:pPr>
      <w:r>
        <w:separator/>
      </w:r>
    </w:p>
  </w:footnote>
  <w:footnote w:type="continuationSeparator" w:id="0">
    <w:p w14:paraId="696C594A" w14:textId="77777777" w:rsidR="00376FD7" w:rsidRDefault="00376FD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9263" behindDoc="1" locked="0" layoutInCell="1" allowOverlap="1" wp14:anchorId="312793D5" wp14:editId="6D6222A2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0AAEA588" w:rsidR="000263E2" w:rsidRDefault="009C1FA4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91106C7" wp14:editId="492FC0EA">
              <wp:simplePos x="0" y="0"/>
              <wp:positionH relativeFrom="column">
                <wp:posOffset>-690829</wp:posOffset>
              </wp:positionH>
              <wp:positionV relativeFrom="paragraph">
                <wp:posOffset>-435254</wp:posOffset>
              </wp:positionV>
              <wp:extent cx="7544435" cy="10672445"/>
              <wp:effectExtent l="0" t="0" r="0" b="0"/>
              <wp:wrapNone/>
              <wp:docPr id="1559017607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27" name="Picture 2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164365444" name="مستطيل 1"/>
                      <wps:cNvSpPr/>
                      <wps:spPr>
                        <a:xfrm>
                          <a:off x="3657600" y="168249"/>
                          <a:ext cx="1024128" cy="6583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1EBD8FEF" id="مجموعة 2" o:spid="_x0000_s1026" style="position:absolute;margin-left:-54.4pt;margin-top:-34.25pt;width:594.05pt;height:840.35pt;z-index:251663360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HL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nGnyn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4MnHnyfMun9wAAAAAAAAAAAAAAAAAAAAA&#10;AAAAAAAAAAAAAAAAAAAAAAAAAAAAAAAAAAAAAAAAAAAAAAAAAAAAAAAAAAAAAAAAAAAAAAAAAAAA&#10;AAAAAAAAAAAAAAAAAAAAAAAAAAAAAAAAAAAHvDVQAAAAAAAAAAAAAAAAAAAmq4MnGnyXNvwF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nHnyfMun9wAAAAAAAAAAAAAAAAAAAAAAAAAAAAAAAAAAAAAAAAAAA&#10;AAAAAAAAAAAAAAAAAAAAAAAAAAAAAAAAAAAAAAAAAAAAAAAAAAAAAAAAAAAAAAAAAAAAAAAAAAAA&#10;AAAAAAAAAAAAAHvDVQAAAAAAAAAAAAAAAAAAAmq4Mpxp8p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58nzL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nHnyfNun7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cafJ826f3AAAAAAAAAAAAAAAAAAAAAAAAAAA&#10;AAAAAAAAAAAAAAAAAAAAAAAAAAAAAAAAAAAAAAAAAAAAAAAAAAAAAAAAAAAAAAAAAAAAAAAAAAAA&#10;AAAAAAAAAAAAAAAAAAAAAAAAAAAAAAe8NVAAAAAAAAAAAAAAAAAAACargynGnyn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afJ82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nGnyn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HnyfNun7AAAAAAAAAAAAAAAAAAA&#10;AAAAAAAAAAAAAAAAAAAAAAAAAAAAAAAAAAAAAAAAAAAAAAAAAAAAAAAAAAAAAAAAAAAAAAAAAAAA&#10;AAAAAAAAAAAAAAAAAAAAAAAAAAAAAAAAAAAAAAe8NVAAAAAAAAAAAAAAAAAAACargynGnynOun7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afJ82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c&#10;efJ826fs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Jxp8nzbp/cAAAAAAAAAAAAAA&#10;AAAAAAAAAAAAAAAAAAAAAAAAAAAAAAAAAAAAAAAAAAAAAAAAAAAAAAAAAAAAAAAAAAAAAAAAAAAA&#10;AAAAAAAAAAAAAAAAAAAAAAAAAAAAAAAAAAAAAAAAAAB7w1UAAAAAAAAAAAAAAAAAAAJquDKcafKc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KcafKc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Jxp8nzbp/cAAAAAAAAAA&#10;AAAAAAAAAAAAAAAAAAAAAAAAAAAAAAAAAAAAAAAAAAAAAAAAAAAAAAAAAAAAAAAAAAAAAAAAAAAA&#10;AAAAAAAAAAAAAAAAAAAAAAAAAAAAAAAAAAAAAAAAAAAAAAB7w1UAAAAAAAAAAAAAAAAAAAJquDJx&#10;p8n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Jxp8nzb&#10;p/cAAAAAAAAAAAAAAAAAAAAAAAAAAAAAAAAAAAAAAAAAAAAAAAAAAAAAAAAAAAAAAAAAAAAAAAAA&#10;AAAAAAAAAAAAAAAAAAAAAAAAAAAAAAAAAAAAAAAAAAAAAAAAAAAAAAAAAAAB7w1UAAAAAAAAAAAA&#10;AAAAAAAJquDJx58nzbp+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ONPk+bdP7gAAAAAAAAAAAAAAAAAAAAAAAAAAAAAAAAAAAAAAAAAAAAAAAAAAAAAAAAAA&#10;AAAAAAAAAAAAAAAAAAAAAAAAAAAAAAAAAAAAAAAAAAAAAAAAAAAAAAAAAAAAAAAAAAAAAAAAAAPe&#10;GqgAAAAAAAAAAAAAAAAAABNVwZTjT5T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">
                <v:imagedata r:id="rId2" o:title=""/>
              </v:shape>
              <v:rect id="مستطيل 1" o:spid="_x0000_s1028" style="position:absolute;left:36576;top:1682;width:10241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6654E"/>
    <w:rsid w:val="00071B96"/>
    <w:rsid w:val="00085DEA"/>
    <w:rsid w:val="000973BC"/>
    <w:rsid w:val="000A15B4"/>
    <w:rsid w:val="000C0FCB"/>
    <w:rsid w:val="000C1F14"/>
    <w:rsid w:val="000C4910"/>
    <w:rsid w:val="000C51B5"/>
    <w:rsid w:val="000D06FC"/>
    <w:rsid w:val="000D57B8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0330"/>
    <w:rsid w:val="0016233A"/>
    <w:rsid w:val="00170319"/>
    <w:rsid w:val="001855D7"/>
    <w:rsid w:val="001A1AF1"/>
    <w:rsid w:val="001A30FC"/>
    <w:rsid w:val="001B7EDA"/>
    <w:rsid w:val="001C193F"/>
    <w:rsid w:val="001D13E9"/>
    <w:rsid w:val="001D1F8E"/>
    <w:rsid w:val="001D2CD2"/>
    <w:rsid w:val="001D5443"/>
    <w:rsid w:val="001E75C8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2071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A3D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67EF3"/>
    <w:rsid w:val="00371CBD"/>
    <w:rsid w:val="00376FD7"/>
    <w:rsid w:val="0039096F"/>
    <w:rsid w:val="00393194"/>
    <w:rsid w:val="00394F02"/>
    <w:rsid w:val="003A4ABD"/>
    <w:rsid w:val="003A703A"/>
    <w:rsid w:val="003A762E"/>
    <w:rsid w:val="003B0D84"/>
    <w:rsid w:val="003B44D3"/>
    <w:rsid w:val="003C1003"/>
    <w:rsid w:val="003C2A5E"/>
    <w:rsid w:val="003C54AD"/>
    <w:rsid w:val="003C7ADF"/>
    <w:rsid w:val="003D50C9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17B"/>
    <w:rsid w:val="004C5EBA"/>
    <w:rsid w:val="004C6DF7"/>
    <w:rsid w:val="004D05F8"/>
    <w:rsid w:val="004E172A"/>
    <w:rsid w:val="004F09C2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6582"/>
    <w:rsid w:val="005E749B"/>
    <w:rsid w:val="005E7C8A"/>
    <w:rsid w:val="005F2EDF"/>
    <w:rsid w:val="005F57A5"/>
    <w:rsid w:val="0060691A"/>
    <w:rsid w:val="0062727D"/>
    <w:rsid w:val="00630073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63804"/>
    <w:rsid w:val="00772B4C"/>
    <w:rsid w:val="007E1F1C"/>
    <w:rsid w:val="007E2F40"/>
    <w:rsid w:val="00807650"/>
    <w:rsid w:val="008306EB"/>
    <w:rsid w:val="00877341"/>
    <w:rsid w:val="008A1157"/>
    <w:rsid w:val="008B1E48"/>
    <w:rsid w:val="008B2211"/>
    <w:rsid w:val="008B71D8"/>
    <w:rsid w:val="008C536B"/>
    <w:rsid w:val="008C68BC"/>
    <w:rsid w:val="009023F3"/>
    <w:rsid w:val="00905031"/>
    <w:rsid w:val="0090602B"/>
    <w:rsid w:val="009203B9"/>
    <w:rsid w:val="00922296"/>
    <w:rsid w:val="00924028"/>
    <w:rsid w:val="00926E97"/>
    <w:rsid w:val="009406AC"/>
    <w:rsid w:val="009410D1"/>
    <w:rsid w:val="00960D78"/>
    <w:rsid w:val="0096672E"/>
    <w:rsid w:val="00970132"/>
    <w:rsid w:val="0097256E"/>
    <w:rsid w:val="009A3B8E"/>
    <w:rsid w:val="009C1FA4"/>
    <w:rsid w:val="009C23D4"/>
    <w:rsid w:val="009C2CB4"/>
    <w:rsid w:val="009C4489"/>
    <w:rsid w:val="009C4B55"/>
    <w:rsid w:val="009D0B5B"/>
    <w:rsid w:val="009D4997"/>
    <w:rsid w:val="009E3CC0"/>
    <w:rsid w:val="009E47E5"/>
    <w:rsid w:val="009E557E"/>
    <w:rsid w:val="009F2ED5"/>
    <w:rsid w:val="00A04CF1"/>
    <w:rsid w:val="00A15275"/>
    <w:rsid w:val="00A179DE"/>
    <w:rsid w:val="00A372A9"/>
    <w:rsid w:val="00A44627"/>
    <w:rsid w:val="00A502C1"/>
    <w:rsid w:val="00A5558A"/>
    <w:rsid w:val="00A6202B"/>
    <w:rsid w:val="00A63AD0"/>
    <w:rsid w:val="00A7204A"/>
    <w:rsid w:val="00A73FEF"/>
    <w:rsid w:val="00A8142C"/>
    <w:rsid w:val="00A979FA"/>
    <w:rsid w:val="00AA219C"/>
    <w:rsid w:val="00AA7C2D"/>
    <w:rsid w:val="00AD423B"/>
    <w:rsid w:val="00AE0516"/>
    <w:rsid w:val="00AE6AD7"/>
    <w:rsid w:val="00B01484"/>
    <w:rsid w:val="00B02911"/>
    <w:rsid w:val="00B174B5"/>
    <w:rsid w:val="00B20916"/>
    <w:rsid w:val="00B22AAC"/>
    <w:rsid w:val="00B37E6C"/>
    <w:rsid w:val="00B727DA"/>
    <w:rsid w:val="00B80620"/>
    <w:rsid w:val="00B80926"/>
    <w:rsid w:val="00B93E29"/>
    <w:rsid w:val="00B952DB"/>
    <w:rsid w:val="00B97B1E"/>
    <w:rsid w:val="00BB15BF"/>
    <w:rsid w:val="00BD03D5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B2607"/>
    <w:rsid w:val="00CD13C5"/>
    <w:rsid w:val="00CD17C2"/>
    <w:rsid w:val="00CE0B84"/>
    <w:rsid w:val="00D14A6E"/>
    <w:rsid w:val="00D15B72"/>
    <w:rsid w:val="00D3555B"/>
    <w:rsid w:val="00D4307F"/>
    <w:rsid w:val="00D76E52"/>
    <w:rsid w:val="00D83461"/>
    <w:rsid w:val="00D93C4F"/>
    <w:rsid w:val="00D93F4E"/>
    <w:rsid w:val="00DC1863"/>
    <w:rsid w:val="00DC59EF"/>
    <w:rsid w:val="00E0297E"/>
    <w:rsid w:val="00E02D40"/>
    <w:rsid w:val="00E11124"/>
    <w:rsid w:val="00E50529"/>
    <w:rsid w:val="00E71F81"/>
    <w:rsid w:val="00E91116"/>
    <w:rsid w:val="00E96C61"/>
    <w:rsid w:val="00EA2C0C"/>
    <w:rsid w:val="00EA502F"/>
    <w:rsid w:val="00EC40CF"/>
    <w:rsid w:val="00ED6B12"/>
    <w:rsid w:val="00EE490F"/>
    <w:rsid w:val="00EF720B"/>
    <w:rsid w:val="00F02C99"/>
    <w:rsid w:val="00F039E0"/>
    <w:rsid w:val="00F04A11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TableGrid2">
    <w:name w:val="Table Grid2"/>
    <w:basedOn w:val="a1"/>
    <w:next w:val="a7"/>
    <w:uiPriority w:val="59"/>
    <w:rsid w:val="00AA21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TOC Heading"/>
    <w:basedOn w:val="1"/>
    <w:next w:val="a"/>
    <w:uiPriority w:val="39"/>
    <w:unhideWhenUsed/>
    <w:qFormat/>
    <w:rsid w:val="00F04A11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F04A11"/>
    <w:pPr>
      <w:spacing w:after="100"/>
      <w:ind w:left="220"/>
    </w:pPr>
    <w:rPr>
      <w:rFonts w:eastAsiaTheme="minorEastAsia" w:cs="Times New Roman"/>
    </w:rPr>
  </w:style>
  <w:style w:type="paragraph" w:styleId="10">
    <w:name w:val="toc 1"/>
    <w:basedOn w:val="a"/>
    <w:next w:val="a"/>
    <w:autoRedefine/>
    <w:uiPriority w:val="39"/>
    <w:unhideWhenUsed/>
    <w:rsid w:val="00F04A11"/>
    <w:pPr>
      <w:spacing w:after="100"/>
    </w:pPr>
    <w:rPr>
      <w:rFonts w:eastAsiaTheme="minorEastAsia" w:cs="Times New Roman"/>
    </w:rPr>
  </w:style>
  <w:style w:type="paragraph" w:styleId="3">
    <w:name w:val="toc 3"/>
    <w:basedOn w:val="a"/>
    <w:next w:val="a"/>
    <w:autoRedefine/>
    <w:uiPriority w:val="39"/>
    <w:unhideWhenUsed/>
    <w:rsid w:val="00F04A1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a0"/>
    <w:uiPriority w:val="99"/>
    <w:unhideWhenUsed/>
    <w:rsid w:val="00F04A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2942F67-204D-4C2D-9DAC-26973C508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6</Words>
  <Characters>1918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Ola M. Ajjaj</cp:lastModifiedBy>
  <cp:revision>2</cp:revision>
  <cp:lastPrinted>2023-06-20T09:34:00Z</cp:lastPrinted>
  <dcterms:created xsi:type="dcterms:W3CDTF">2023-08-28T08:51:00Z</dcterms:created>
  <dcterms:modified xsi:type="dcterms:W3CDTF">2023-08-28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